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65CBBDAF" w:rsidR="00782B1F" w:rsidRDefault="00782B1F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E81587">
        <w:rPr>
          <w:rFonts w:eastAsia="Calibri" w:cs="Arial"/>
          <w:b/>
          <w:i/>
          <w:szCs w:val="22"/>
          <w:lang w:eastAsia="en-US"/>
        </w:rPr>
        <w:t>9</w:t>
      </w:r>
      <w:r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70D94DEB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ana 2</w:t>
      </w:r>
      <w:r w:rsidR="00E81587">
        <w:rPr>
          <w:rFonts w:eastAsia="Calibri" w:cs="Arial"/>
          <w:szCs w:val="22"/>
          <w:lang w:eastAsia="en-US"/>
        </w:rPr>
        <w:t>4</w:t>
      </w:r>
      <w:r>
        <w:rPr>
          <w:rFonts w:eastAsia="Calibri" w:cs="Arial"/>
          <w:szCs w:val="22"/>
          <w:lang w:eastAsia="en-US"/>
        </w:rPr>
        <w:t>.</w:t>
      </w:r>
      <w:r w:rsidR="00E81587">
        <w:rPr>
          <w:rFonts w:eastAsia="Calibri" w:cs="Arial"/>
          <w:szCs w:val="22"/>
          <w:lang w:eastAsia="en-US"/>
        </w:rPr>
        <w:t>3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>. godine održana je 1</w:t>
      </w:r>
      <w:r w:rsidR="00E81587">
        <w:rPr>
          <w:rFonts w:eastAsia="Calibri" w:cs="Arial"/>
          <w:szCs w:val="22"/>
          <w:lang w:eastAsia="en-US"/>
        </w:rPr>
        <w:t>9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57E235E9" w14:textId="046FB4E3" w:rsidR="00782B1F" w:rsidRDefault="00782B1F" w:rsidP="00782B1F">
      <w:pPr>
        <w:jc w:val="both"/>
        <w:rPr>
          <w:rFonts w:cs="Arial"/>
        </w:rPr>
      </w:pPr>
      <w:r>
        <w:rPr>
          <w:rFonts w:cs="Arial"/>
        </w:rPr>
        <w:t xml:space="preserve">Predsjednik Nadzornog odbora Hrvoje Pemper utvrđuje da su na sjednici nazočna četiri člana Nadzornog odbora </w:t>
      </w:r>
      <w:r w:rsidRPr="008523CC">
        <w:rPr>
          <w:rFonts w:cs="Arial"/>
        </w:rPr>
        <w:t xml:space="preserve">i da </w:t>
      </w:r>
      <w:r>
        <w:rPr>
          <w:rFonts w:cs="Arial"/>
        </w:rPr>
        <w:t xml:space="preserve">je jedan član </w:t>
      </w:r>
      <w:r w:rsidRPr="008523CC">
        <w:rPr>
          <w:rFonts w:cs="Arial"/>
        </w:rPr>
        <w:t>opravdano izosta</w:t>
      </w:r>
      <w:r>
        <w:rPr>
          <w:rFonts w:cs="Arial"/>
        </w:rPr>
        <w:t>o</w:t>
      </w:r>
      <w:r w:rsidRPr="008523CC">
        <w:rPr>
          <w:rFonts w:cs="Arial"/>
        </w:rPr>
        <w:t xml:space="preserve"> (</w:t>
      </w:r>
      <w:r w:rsidR="00E81587">
        <w:rPr>
          <w:rFonts w:cs="Arial"/>
        </w:rPr>
        <w:t>Mihaela Slamar</w:t>
      </w:r>
      <w:r w:rsidRPr="008523CC">
        <w:rPr>
          <w:rFonts w:cs="Arial"/>
        </w:rPr>
        <w:t>) te utvrđuje kvorum</w:t>
      </w:r>
      <w:r>
        <w:rPr>
          <w:rFonts w:cs="Arial"/>
        </w:rPr>
        <w:t xml:space="preserve">. </w:t>
      </w:r>
    </w:p>
    <w:p w14:paraId="1C3B196B" w14:textId="77777777" w:rsidR="00782B1F" w:rsidRDefault="00782B1F" w:rsidP="00782B1F">
      <w:pPr>
        <w:jc w:val="both"/>
        <w:rPr>
          <w:rFonts w:cs="Arial"/>
        </w:rPr>
      </w:pPr>
    </w:p>
    <w:p w14:paraId="224AD552" w14:textId="77777777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2BE66E27" w14:textId="39D59900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86713326"/>
      <w:bookmarkStart w:id="1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E81587" w:rsidRPr="00E81587">
        <w:rPr>
          <w:rFonts w:eastAsia="Calibri" w:cs="Arial"/>
          <w:b/>
          <w:szCs w:val="22"/>
          <w:lang w:eastAsia="en-US"/>
        </w:rPr>
        <w:t>Verifikacija zapisnika s 18. sjednice Nadzornog odbora održane dana 20.12.2024. godine</w:t>
      </w:r>
    </w:p>
    <w:p w14:paraId="421C8CF5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C587515" w14:textId="60FE9799" w:rsidR="00782B1F" w:rsidRDefault="00782B1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a 1</w:t>
      </w:r>
      <w:r w:rsidR="00E81587">
        <w:rPr>
          <w:rFonts w:eastAsia="Calibri" w:cs="Arial"/>
          <w:i/>
          <w:iCs/>
          <w:szCs w:val="22"/>
          <w:lang w:eastAsia="en-US"/>
        </w:rPr>
        <w:t>8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E81587">
        <w:rPr>
          <w:rFonts w:eastAsia="Calibri" w:cs="Arial"/>
          <w:i/>
          <w:iCs/>
          <w:szCs w:val="22"/>
          <w:lang w:eastAsia="en-US"/>
        </w:rPr>
        <w:t>20</w:t>
      </w:r>
      <w:r>
        <w:rPr>
          <w:rFonts w:eastAsia="Calibri" w:cs="Arial"/>
          <w:i/>
          <w:iCs/>
          <w:szCs w:val="22"/>
          <w:lang w:eastAsia="en-US"/>
        </w:rPr>
        <w:t>.1</w:t>
      </w:r>
      <w:r w:rsidR="00E81587">
        <w:rPr>
          <w:rFonts w:eastAsia="Calibri" w:cs="Arial"/>
          <w:i/>
          <w:iCs/>
          <w:szCs w:val="22"/>
          <w:lang w:eastAsia="en-US"/>
        </w:rPr>
        <w:t>2</w:t>
      </w:r>
      <w:r>
        <w:rPr>
          <w:rFonts w:eastAsia="Calibri" w:cs="Arial"/>
          <w:i/>
          <w:iCs/>
          <w:szCs w:val="22"/>
          <w:lang w:eastAsia="en-US"/>
        </w:rPr>
        <w:t>.2024. godine.</w:t>
      </w:r>
    </w:p>
    <w:p w14:paraId="634512AE" w14:textId="77777777" w:rsidR="00E81587" w:rsidRDefault="00782B1F" w:rsidP="00E81587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57291674"/>
      <w:bookmarkEnd w:id="0"/>
      <w:bookmarkEnd w:id="1"/>
      <w:r>
        <w:rPr>
          <w:rFonts w:eastAsia="Calibri" w:cs="Arial"/>
          <w:b/>
          <w:szCs w:val="22"/>
          <w:lang w:eastAsia="en-US"/>
        </w:rPr>
        <w:t>3.</w:t>
      </w:r>
      <w:r>
        <w:rPr>
          <w:rFonts w:eastAsia="Calibri" w:cs="Arial"/>
          <w:bCs/>
          <w:szCs w:val="22"/>
          <w:lang w:eastAsia="en-US"/>
        </w:rPr>
        <w:t xml:space="preserve"> </w:t>
      </w:r>
      <w:bookmarkStart w:id="3" w:name="_Hlk102718664"/>
      <w:bookmarkEnd w:id="2"/>
      <w:r w:rsidR="00E81587" w:rsidRPr="00E81587">
        <w:rPr>
          <w:rFonts w:eastAsia="Calibri" w:cs="Arial"/>
          <w:b/>
          <w:szCs w:val="22"/>
          <w:lang w:eastAsia="en-US"/>
        </w:rPr>
        <w:t>Izvještaj direktora Društva o poslovanju Društva u 2024. godini</w:t>
      </w:r>
    </w:p>
    <w:p w14:paraId="1F500397" w14:textId="0EE48471" w:rsidR="00E81587" w:rsidRPr="00E81587" w:rsidRDefault="00E81587" w:rsidP="00E81587">
      <w:pPr>
        <w:spacing w:after="160"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E81587">
        <w:rPr>
          <w:rFonts w:eastAsia="Calibri" w:cs="Arial"/>
          <w:bCs/>
          <w:i/>
          <w:iCs/>
          <w:szCs w:val="22"/>
          <w:lang w:eastAsia="en-US"/>
        </w:rPr>
        <w:t>Članovi Nadzornog odbora primaju na znanje Izvještaj direktora Društva o poslovanju Društva u 2024. godini.</w:t>
      </w:r>
    </w:p>
    <w:p w14:paraId="39624315" w14:textId="39F2D08D" w:rsidR="00782B1F" w:rsidRDefault="00CF1AD0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cs="Arial"/>
          <w:b/>
          <w:bCs/>
        </w:rPr>
        <w:t>4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3"/>
      <w:r w:rsidR="00782B1F">
        <w:rPr>
          <w:rFonts w:eastAsia="Calibri" w:cs="Arial"/>
          <w:b/>
          <w:bCs/>
          <w:szCs w:val="22"/>
          <w:lang w:eastAsia="en-US"/>
        </w:rPr>
        <w:t>Razno</w:t>
      </w:r>
    </w:p>
    <w:p w14:paraId="3C10532A" w14:textId="77777777" w:rsidR="00E81587" w:rsidRPr="00E81587" w:rsidRDefault="00E81587" w:rsidP="00E81587">
      <w:pPr>
        <w:rPr>
          <w:rFonts w:eastAsia="Calibri" w:cs="Arial"/>
          <w:szCs w:val="22"/>
          <w:lang w:eastAsia="en-US"/>
        </w:rPr>
      </w:pPr>
      <w:r w:rsidRPr="00E81587">
        <w:rPr>
          <w:rFonts w:eastAsia="Calibri" w:cs="Arial"/>
          <w:szCs w:val="22"/>
          <w:lang w:eastAsia="en-US"/>
        </w:rPr>
        <w:t xml:space="preserve">Pod ovom točkom dnevnog reda predsjednik Nadzornog odbora Hrvoje Pemper pita Lorenu Požgaj kakve su povratne informacije od radnika vezano uz nove uniforme, vozila i plaće. </w:t>
      </w:r>
    </w:p>
    <w:p w14:paraId="5953376A" w14:textId="77777777" w:rsidR="00E81587" w:rsidRPr="00E81587" w:rsidRDefault="00E81587" w:rsidP="00E81587">
      <w:pPr>
        <w:rPr>
          <w:rFonts w:eastAsia="Calibri" w:cs="Arial"/>
          <w:szCs w:val="22"/>
          <w:lang w:eastAsia="en-US"/>
        </w:rPr>
      </w:pPr>
    </w:p>
    <w:p w14:paraId="2F5EAA13" w14:textId="6881D072" w:rsidR="001C6BBF" w:rsidRPr="004C553E" w:rsidRDefault="00E81587" w:rsidP="00E81587">
      <w:r w:rsidRPr="00E81587">
        <w:rPr>
          <w:rFonts w:eastAsia="Calibri" w:cs="Arial"/>
          <w:szCs w:val="22"/>
          <w:lang w:eastAsia="en-US"/>
        </w:rPr>
        <w:t>Lorena Požgaj odgovara da su radnici po tom pitanju zadovoljni.</w:t>
      </w:r>
    </w:p>
    <w:sectPr w:rsidR="001C6BBF" w:rsidRPr="004C553E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2A927" w14:textId="77777777" w:rsidR="00483D89" w:rsidRDefault="00483D89">
      <w:r>
        <w:separator/>
      </w:r>
    </w:p>
    <w:p w14:paraId="4D2009D2" w14:textId="77777777" w:rsidR="00483D89" w:rsidRDefault="00483D89"/>
  </w:endnote>
  <w:endnote w:type="continuationSeparator" w:id="0">
    <w:p w14:paraId="79184AAF" w14:textId="77777777" w:rsidR="00483D89" w:rsidRDefault="00483D89">
      <w:r>
        <w:continuationSeparator/>
      </w:r>
    </w:p>
    <w:p w14:paraId="33F61AF4" w14:textId="77777777" w:rsidR="00483D89" w:rsidRDefault="00483D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6D8A2" w14:textId="77777777" w:rsidR="00483D89" w:rsidRDefault="00483D89">
      <w:r>
        <w:separator/>
      </w:r>
    </w:p>
    <w:p w14:paraId="7C41B7C8" w14:textId="77777777" w:rsidR="00483D89" w:rsidRDefault="00483D89"/>
  </w:footnote>
  <w:footnote w:type="continuationSeparator" w:id="0">
    <w:p w14:paraId="784A8549" w14:textId="77777777" w:rsidR="00483D89" w:rsidRDefault="00483D89">
      <w:r>
        <w:continuationSeparator/>
      </w:r>
    </w:p>
    <w:p w14:paraId="5DE836DB" w14:textId="77777777" w:rsidR="00483D89" w:rsidRDefault="00483D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  <w:num w:numId="34" w16cid:durableId="9856210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0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5-01-03T08:50:00Z</cp:lastPrinted>
  <dcterms:created xsi:type="dcterms:W3CDTF">2025-07-01T06:59:00Z</dcterms:created>
  <dcterms:modified xsi:type="dcterms:W3CDTF">2025-07-01T07:03:00Z</dcterms:modified>
</cp:coreProperties>
</file>